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B11001" w:rsidRDefault="00857520" w:rsidP="00EB4F2C">
      <w:pPr>
        <w:bidi/>
        <w:rPr>
          <w:rFonts w:ascii="inherit" w:eastAsia="Times New Roman" w:hAnsi="inherit"/>
          <w:color w:val="333333"/>
          <w:sz w:val="21"/>
          <w:szCs w:val="21"/>
          <w:rtl/>
          <w:lang w:bidi="ar-JO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B4F2C">
        <w:rPr>
          <w:rFonts w:hint="cs"/>
          <w:b/>
          <w:bCs/>
          <w:noProof/>
          <w:sz w:val="20"/>
          <w:szCs w:val="20"/>
          <w:rtl/>
        </w:rPr>
        <w:t xml:space="preserve">            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</w:t>
      </w:r>
      <w:r w:rsidR="004A37AB">
        <w:rPr>
          <w:b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color w:val="333333"/>
          <w:sz w:val="21"/>
          <w:szCs w:val="21"/>
          <w:rtl/>
          <w:lang w:bidi="ar-JO"/>
        </w:rPr>
        <w:t xml:space="preserve">                                    </w:t>
      </w:r>
      <w:r w:rsidR="00EB4F2C">
        <w:rPr>
          <w:rFonts w:ascii="Arial" w:eastAsia="Times New Roman" w:hAnsi="Arial" w:hint="cs"/>
          <w:color w:val="333333"/>
          <w:sz w:val="21"/>
          <w:szCs w:val="21"/>
          <w:rtl/>
          <w:lang w:bidi="ar-JO"/>
        </w:rPr>
        <w:t xml:space="preserve">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</w:p>
    <w:p w:rsidR="00E4035D" w:rsidRDefault="00E4035D" w:rsidP="00EB4F2C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</w:t>
      </w:r>
      <w:r w:rsidR="00B11001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A34D17">
        <w:rPr>
          <w:b/>
          <w:bCs/>
          <w:noProof/>
          <w:sz w:val="20"/>
          <w:szCs w:val="20"/>
          <w:rtl/>
        </w:rPr>
        <w:t xml:space="preserve"> </w:t>
      </w:r>
      <w:r w:rsidR="00EB4F2C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</w:t>
      </w:r>
      <w:r w:rsidR="00EB4F2C">
        <w:rPr>
          <w:rFonts w:hint="cs"/>
          <w:b/>
          <w:bCs/>
          <w:noProof/>
          <w:sz w:val="20"/>
          <w:szCs w:val="20"/>
          <w:rtl/>
        </w:rPr>
        <w:t xml:space="preserve">                             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B4F2C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  </w:t>
      </w:r>
      <w:r w:rsidR="000E2F1F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  <w:r w:rsidR="00EB4F2C">
        <w:rPr>
          <w:rFonts w:hint="cs"/>
          <w:b/>
          <w:bCs/>
          <w:noProof/>
          <w:sz w:val="20"/>
          <w:szCs w:val="20"/>
          <w:rtl/>
        </w:rPr>
        <w:t xml:space="preserve">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4A37A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6910CD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B11001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التربية </w:t>
            </w:r>
            <w:r w:rsidR="006910C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سلامية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EB4F2C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B4F2C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                 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: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Default="005C4DDB" w:rsidP="004A37AB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  <w:p w:rsidR="00857520" w:rsidRPr="00686B33" w:rsidRDefault="00857520" w:rsidP="00857520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B11001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6910CD" w:rsidRDefault="006910CD" w:rsidP="006910C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أنظمة الاسلام وتطبيقاته</w:t>
            </w: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</w:t>
            </w:r>
          </w:p>
          <w:p w:rsidR="006910CD" w:rsidRDefault="006910CD" w:rsidP="006910C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يمثل القدوة في الهوية الاسلامية في تعامله مع الطلبة</w:t>
            </w:r>
          </w:p>
          <w:p w:rsidR="006910CD" w:rsidRDefault="006910CD" w:rsidP="006910C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تطبيقات العلوم الشرعية</w:t>
            </w:r>
          </w:p>
          <w:p w:rsidR="006910CD" w:rsidRDefault="006910CD" w:rsidP="006910C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يمثل أنموذجاً في </w:t>
            </w:r>
            <w:r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اتقان</w:t>
            </w: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 أحكام التلاوة والتجويد</w:t>
            </w:r>
          </w:p>
          <w:p w:rsidR="00F066AB" w:rsidRDefault="006910CD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الاستشهاد بالنصوص الشرعية واستنباط الأحكام</w:t>
            </w:r>
          </w:p>
          <w:p w:rsidR="00F066AB" w:rsidRDefault="006910CD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ممارسة مهارات الحوار الايجابي في </w:t>
            </w:r>
            <w:proofErr w:type="spellStart"/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عاملة</w:t>
            </w:r>
            <w:proofErr w:type="spellEnd"/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 مع الطلبة</w:t>
            </w:r>
          </w:p>
          <w:p w:rsidR="00F066AB" w:rsidRDefault="006910CD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ظيف قيم المواطنة العالمية ونشرها</w:t>
            </w:r>
          </w:p>
          <w:p w:rsidR="00F066AB" w:rsidRDefault="006910CD" w:rsidP="006910CD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توظيف القيم والاتجاهات </w:t>
            </w:r>
          </w:p>
          <w:p w:rsidR="00F066AB" w:rsidRPr="004F2079" w:rsidRDefault="006910CD" w:rsidP="00F066A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7175AB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التركيز على أهمية توظيف الأخلاق لتعلم فاعل</w:t>
            </w: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C725F9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C725F9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52F4" w:rsidRDefault="00EA52F4" w:rsidP="00291C54">
      <w:pPr>
        <w:spacing w:after="0" w:line="240" w:lineRule="auto"/>
      </w:pPr>
      <w:r>
        <w:separator/>
      </w:r>
    </w:p>
  </w:endnote>
  <w:endnote w:type="continuationSeparator" w:id="0">
    <w:p w:rsidR="00EA52F4" w:rsidRDefault="00EA52F4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52F4" w:rsidRDefault="00EA52F4" w:rsidP="00291C54">
      <w:pPr>
        <w:spacing w:after="0" w:line="240" w:lineRule="auto"/>
      </w:pPr>
      <w:r>
        <w:separator/>
      </w:r>
    </w:p>
  </w:footnote>
  <w:footnote w:type="continuationSeparator" w:id="0">
    <w:p w:rsidR="00EA52F4" w:rsidRDefault="00EA52F4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9698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3A44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31A0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03E16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4450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4ED7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37AB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4DDB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0C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0633F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54DB8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1001"/>
    <w:rsid w:val="00B17E03"/>
    <w:rsid w:val="00B239CD"/>
    <w:rsid w:val="00B3089F"/>
    <w:rsid w:val="00B31040"/>
    <w:rsid w:val="00B3458F"/>
    <w:rsid w:val="00B3653A"/>
    <w:rsid w:val="00B37C36"/>
    <w:rsid w:val="00B415E3"/>
    <w:rsid w:val="00B43644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25F9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0F23"/>
    <w:rsid w:val="00CE166F"/>
    <w:rsid w:val="00CE6590"/>
    <w:rsid w:val="00CE74D6"/>
    <w:rsid w:val="00D011C9"/>
    <w:rsid w:val="00D01696"/>
    <w:rsid w:val="00D04C25"/>
    <w:rsid w:val="00D066CE"/>
    <w:rsid w:val="00D12BC4"/>
    <w:rsid w:val="00D13D30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53C6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A52F4"/>
    <w:rsid w:val="00EB09ED"/>
    <w:rsid w:val="00EB4F2C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6A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061D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1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9294D-4137-45F0-A05D-1A39CE6B2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1740</Words>
  <Characters>9924</Characters>
  <Application>Microsoft Office Word</Application>
  <DocSecurity>0</DocSecurity>
  <Lines>82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14</cp:revision>
  <cp:lastPrinted>2020-01-30T13:57:00Z</cp:lastPrinted>
  <dcterms:created xsi:type="dcterms:W3CDTF">2020-12-28T09:53:00Z</dcterms:created>
  <dcterms:modified xsi:type="dcterms:W3CDTF">2021-01-06T20:37:00Z</dcterms:modified>
</cp:coreProperties>
</file>